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e550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1509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c507d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d2eff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ddd5a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e9e518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8aab18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8ee6e0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e6a45ee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d01505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b0b2c6e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68a596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10fe5e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3b96845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9d175ed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d5c32bd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58d11d1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34ded9cf"/>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09:22:17Z</dcterms:created>
  <dcterms:modified xsi:type="dcterms:W3CDTF">2022-01-20T09:22:17Z</dcterms:modified>
</cp:coreProperties>
</file>